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s"/>
      </w:pPr>
      <w:r>
        <w:t xml:space="preserve">Безрук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Изучить идеологию и применение средств контроля версий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–Сделайте отчёт по предыдущей лабораторной работе в формате Markdown. –В качестве отчёта просьба предоставить отчёты в 3 форматах:pdf,docxиmd(вархиве,поскольку он должен содержать скриншоты,Makefile ит.д.)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Настройка git.</w:t>
      </w:r>
    </w:p>
    <w:p>
      <w:r>
        <w:t xml:space="preserve">• Создаю учетную запись на https://github.com</w:t>
      </w:r>
      <w:r>
        <w:t xml:space="preserve"> </w:t>
      </w:r>
      <w:r>
        <w:t xml:space="preserve">Создание ученой записи</w:t>
      </w:r>
      <w:r>
        <w:t xml:space="preserve">{ #fig:001 width=70% }</w:t>
      </w:r>
    </w:p>
    <w:p>
      <w:r>
        <w:t xml:space="preserve">• Настраиваю систему контроля версий git. Синхранизирую учётную запись github с компьютером:</w:t>
      </w:r>
    </w:p>
    <w:p>
      <w:r>
        <w:t xml:space="preserve">Настройка</w:t>
      </w:r>
      <w:r>
        <w:t xml:space="preserve">{ #fig:002 width=70% }</w:t>
      </w:r>
    </w:p>
    <w:p>
      <w:r>
        <w:t xml:space="preserve">• Создаю новый ключ на github (команда ssh-keygen -C "mariabezruk</w:t>
      </w:r>
      <w:r>
        <w:t xml:space="preserve"> </w:t>
      </w:r>
      <w:hyperlink r:id="rId24">
        <w:r>
          <w:rPr>
            <w:rStyle w:val="Link"/>
          </w:rPr>
          <w:t xml:space="preserve">1032201720@pfur.ru</w:t>
        </w:r>
      </w:hyperlink>
      <w:r>
        <w:t xml:space="preserve">") и привязываю его к копьютеру через консоль.</w:t>
      </w:r>
      <w:r>
        <w:t xml:space="preserve"> </w:t>
      </w:r>
      <w:r>
        <w:t xml:space="preserve">Создание ключа 1</w:t>
      </w:r>
      <w:r>
        <w:t xml:space="preserve">{ #fig:003 width=70% }</w:t>
      </w:r>
    </w:p>
    <w:p>
      <w:r>
        <w:t xml:space="preserve">Создание ключа 2</w:t>
      </w:r>
      <w:r>
        <w:t xml:space="preserve">{ #fig:004 width=70% }</w:t>
      </w:r>
    </w:p>
    <w:p>
      <w:r>
        <w:t xml:space="preserve">Создание ключа 3</w:t>
      </w:r>
      <w:r>
        <w:t xml:space="preserve">{ #fig:005 width=70% }</w:t>
      </w:r>
    </w:p>
    <w:p>
      <w:r>
        <w:t xml:space="preserve">Создание ключа 4</w:t>
      </w:r>
      <w:r>
        <w:t xml:space="preserve">{ #fig:006 width=70% }</w:t>
      </w:r>
    </w:p>
    <w:p>
      <w:pPr>
        <w:pStyle w:val="Compact"/>
        <w:numPr>
          <w:numId w:val="3"/>
          <w:ilvl w:val="0"/>
        </w:numPr>
      </w:pPr>
      <w:r>
        <w:t xml:space="preserve">Подключение репозитория к github • В githup захожу в «repositories» и создаю новый репозиторий (имя «lab_OS», заголовок для файла README). Копируем в консоль ссылку на репозиторий.</w:t>
      </w:r>
    </w:p>
    <w:p>
      <w:r>
        <w:t xml:space="preserve">githup</w:t>
      </w:r>
      <w:r>
        <w:t xml:space="preserve">{ #fig:007 width=70% }</w:t>
      </w:r>
    </w:p>
    <w:p>
      <w:r>
        <w:t xml:space="preserve">ключ</w:t>
      </w:r>
      <w:r>
        <w:t xml:space="preserve">{ #fig:008 width=70% }</w:t>
      </w:r>
    </w:p>
    <w:p>
      <w:r>
        <w:t xml:space="preserve">• Работаю с каталогом и папками через консоль. Перед тем, как создавать файлы, захожу в репозиорий.</w:t>
      </w:r>
      <w:r>
        <w:t xml:space="preserve"> </w:t>
      </w:r>
      <w:r>
        <w:t xml:space="preserve">каталог</w:t>
      </w:r>
      <w:r>
        <w:t xml:space="preserve">{ #fig:009 width=70% }</w:t>
      </w:r>
    </w:p>
    <w:p>
      <w:r>
        <w:t xml:space="preserve">Создаю файлы:</w:t>
      </w:r>
      <w:r>
        <w:t xml:space="preserve"> </w:t>
      </w:r>
      <w:r>
        <w:t xml:space="preserve">каталог</w:t>
      </w:r>
      <w:r>
        <w:t xml:space="preserve">{ #fig:0010 width=70% }</w:t>
      </w:r>
    </w:p>
    <w:p>
      <w:r>
        <w:t xml:space="preserve">• Добавляю первый коммит и выкладываю на githup. Для того, чтобы правильно разместить первый коммит, необходимо добавить команду git add . , далее с помощью команды git commit -m "first commit" выкладываем коммит:</w:t>
      </w:r>
    </w:p>
    <w:p>
      <w:r>
        <w:t xml:space="preserve">первый коммит</w:t>
      </w:r>
      <w:r>
        <w:t xml:space="preserve">{ #fig:0011 width=70% }</w:t>
      </w:r>
    </w:p>
    <w:p>
      <w:r>
        <w:t xml:space="preserve">• Сохраняю первый коммит (git push):</w:t>
      </w:r>
    </w:p>
    <w:p>
      <w:r>
        <w:t xml:space="preserve">сохранение первого коммита</w:t>
      </w:r>
      <w:r>
        <w:t xml:space="preserve">{ #fig:0012 width=70% }</w:t>
      </w:r>
    </w:p>
    <w:p>
      <w:pPr>
        <w:pStyle w:val="Compact"/>
        <w:numPr>
          <w:numId w:val="4"/>
          <w:ilvl w:val="0"/>
        </w:numPr>
      </w:pPr>
      <w:r>
        <w:t xml:space="preserve">Первичная конфигурация • Добавляю файл лицензии:</w:t>
      </w:r>
    </w:p>
    <w:p>
      <w:r>
        <w:t xml:space="preserve">добавление файла</w:t>
      </w:r>
      <w:r>
        <w:t xml:space="preserve">{ #fig:0013 width=70% }</w:t>
      </w:r>
    </w:p>
    <w:p>
      <w:r>
        <w:t xml:space="preserve">• Добавляю шаблон игнорируемых файлов. Получаю список имеющихся шаблонов (на скрине представлены не все шаблоны)</w:t>
      </w:r>
    </w:p>
    <w:p>
      <w:r>
        <w:t xml:space="preserve">добавление шаблона</w:t>
      </w:r>
      <w:r>
        <w:t xml:space="preserve">{ #fig:0014 width=70% }</w:t>
      </w:r>
    </w:p>
    <w:p>
      <w:r>
        <w:t xml:space="preserve">• Скачиваю шаблон, например, для C. Также добавляю новые файлы и выполняю коммит:</w:t>
      </w:r>
      <w:r>
        <w:t xml:space="preserve"> </w:t>
      </w:r>
      <w:r>
        <w:t xml:space="preserve">сначивание шаблона</w:t>
      </w:r>
      <w:r>
        <w:t xml:space="preserve">{ #fig:0015 width=70% }</w:t>
      </w:r>
    </w:p>
    <w:p>
      <w:r>
        <w:t xml:space="preserve">• Отправляю на github (git push):</w:t>
      </w:r>
    </w:p>
    <w:p>
      <w:r>
        <w:t xml:space="preserve">отправление</w:t>
      </w:r>
      <w:r>
        <w:t xml:space="preserve">{ #fig:0016 width=70% }</w:t>
      </w:r>
    </w:p>
    <w:p>
      <w:pPr>
        <w:pStyle w:val="Compact"/>
        <w:numPr>
          <w:numId w:val="5"/>
          <w:ilvl w:val="0"/>
        </w:numPr>
      </w:pPr>
      <w:r>
        <w:t xml:space="preserve">Конфигурация git-flow</w:t>
      </w:r>
    </w:p>
    <w:p>
      <w:r>
        <w:t xml:space="preserve">• Инициализирую git-flow, используя команду git flow init -f (префикс для ярлыков установлен в v):</w:t>
      </w:r>
    </w:p>
    <w:p>
      <w:r>
        <w:t xml:space="preserve">инициализация</w:t>
      </w:r>
      <w:r>
        <w:t xml:space="preserve">{ #fig:0017 width=70% }</w:t>
      </w:r>
    </w:p>
    <w:p>
      <w:r>
        <w:t xml:space="preserve">• Проверяю, что нахожусь на ветке develop (git branch):</w:t>
      </w:r>
    </w:p>
    <w:p>
      <w:r>
        <w:t xml:space="preserve">проверка</w:t>
      </w:r>
      <w:r>
        <w:t xml:space="preserve">{ #fig:0018 width=70% }</w:t>
      </w:r>
    </w:p>
    <w:p>
      <w:r>
        <w:t xml:space="preserve">• Создание релиз с версией 1.0.0:</w:t>
      </w:r>
    </w:p>
    <w:p>
      <w:r>
        <w:t xml:space="preserve">создание</w:t>
      </w:r>
      <w:r>
        <w:t xml:space="preserve">{ #fig:0019 width=70% }</w:t>
      </w:r>
    </w:p>
    <w:p>
      <w:r>
        <w:t xml:space="preserve">• 4. Записываю версию и добавляю в индекс:</w:t>
      </w:r>
    </w:p>
    <w:p>
      <w:r>
        <w:t xml:space="preserve">• Заливаю релизную ветку в основную ветку (команда git flow release finish1.0.0):</w:t>
      </w:r>
    </w:p>
    <w:p>
      <w:r>
        <w:t xml:space="preserve">процесс</w:t>
      </w:r>
      <w:r>
        <w:t xml:space="preserve">{ #fig:0020 width=70% }</w:t>
      </w:r>
    </w:p>
    <w:p>
      <w:r>
        <w:t xml:space="preserve">• Отправляю данные на github:</w:t>
      </w:r>
    </w:p>
    <w:p>
      <w:r>
        <w:t xml:space="preserve">процесс передачи</w:t>
      </w:r>
      <w:r>
        <w:t xml:space="preserve">{ #fig:0021 width=70% }</w:t>
      </w:r>
    </w:p>
    <w:p>
      <w:r>
        <w:t xml:space="preserve">• Создаю релиз на github. Заходим в «Releases», нажимаю «Создать новый релиз». Захожу в теги и заполняю все поля (теги для версии 1.0.0). После создания тега, автоматически сформируется релиз.</w:t>
      </w:r>
    </w:p>
    <w:p>
      <w:r>
        <w:t xml:space="preserve">создание релиза</w:t>
      </w:r>
      <w:r>
        <w:t xml:space="preserve">{ #fig:0022 width=70% }</w:t>
      </w:r>
    </w:p>
    <w:p>
      <w:r>
        <w:t xml:space="preserve">заполнение</w:t>
      </w:r>
      <w:r>
        <w:t xml:space="preserve">{ #fig:0023 width=70% }</w:t>
      </w:r>
    </w:p>
    <w:bookmarkStart w:id="25" w:name="выводы"/>
    <w:p>
      <w:pPr>
        <w:pStyle w:val="Heading1"/>
      </w:pPr>
      <w:r>
        <w:t xml:space="preserve">Выводы</w:t>
      </w:r>
    </w:p>
    <w:bookmarkEnd w:id="25"/>
    <w:p>
      <w:r>
        <w:t xml:space="preserve">В ходе выполнения лабораторной работы я изучила идеологию и применение средств контроля версий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42d94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977b843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3">
    <w:nsid w:val="350d45a0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4">
    <w:nsid w:val="c5289b6c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5">
    <w:nsid w:val="3b023875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mailto:1032201720@pfur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mailto:1032201720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езрук Мария Андреевна</dc:creator>
</cp:coreProperties>
</file>